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B16DF" w14:textId="77777777" w:rsidR="003276F6" w:rsidRPr="006D6247" w:rsidRDefault="003276F6" w:rsidP="003276F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Create a simple visual that summarizes the 12 key components of IDEA. This visual could be a </w:t>
      </w:r>
      <w:proofErr w:type="gramStart"/>
      <w:r w:rsidRPr="006D6247">
        <w:rPr>
          <w:rFonts w:eastAsia="Times New Roman"/>
          <w:color w:val="414141"/>
          <w:spacing w:val="2"/>
        </w:rPr>
        <w:t>1-2 page</w:t>
      </w:r>
      <w:proofErr w:type="gramEnd"/>
      <w:r w:rsidRPr="006D6247">
        <w:rPr>
          <w:rFonts w:eastAsia="Times New Roman"/>
          <w:color w:val="414141"/>
          <w:spacing w:val="2"/>
        </w:rPr>
        <w:t xml:space="preserve"> handout, chart, brochure, etc. and should provide the reader with a clear understanding of key terms and processes associated with IEPs. Include IDEA citations relevant to each component.</w:t>
      </w:r>
    </w:p>
    <w:p w14:paraId="37595150" w14:textId="77777777" w:rsidR="003276F6" w:rsidRPr="006D6247" w:rsidRDefault="003276F6" w:rsidP="003276F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The visual should address the </w:t>
      </w:r>
      <w:proofErr w:type="gramStart"/>
      <w:r w:rsidRPr="006D6247">
        <w:rPr>
          <w:rFonts w:eastAsia="Times New Roman"/>
          <w:color w:val="414141"/>
          <w:spacing w:val="2"/>
        </w:rPr>
        <w:t>following .</w:t>
      </w:r>
      <w:proofErr w:type="gramEnd"/>
    </w:p>
    <w:p w14:paraId="78913DE7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Free Appropriate Public Education (FAPE)</w:t>
      </w:r>
    </w:p>
    <w:p w14:paraId="7700D0EF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Least Restrictive Environment (LRE)</w:t>
      </w:r>
    </w:p>
    <w:p w14:paraId="755C5124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Referral Process</w:t>
      </w:r>
    </w:p>
    <w:p w14:paraId="71A1B6B4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valuation Process</w:t>
      </w:r>
    </w:p>
    <w:p w14:paraId="63EB157E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Eligibility Determination</w:t>
      </w:r>
    </w:p>
    <w:p w14:paraId="4CA47796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IEP Components</w:t>
      </w:r>
    </w:p>
    <w:p w14:paraId="5C8C9626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Parent and Student Involvement</w:t>
      </w:r>
    </w:p>
    <w:p w14:paraId="186915C9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Quarterly Progress Monitoring</w:t>
      </w:r>
    </w:p>
    <w:p w14:paraId="12757BAA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Annual Review Process</w:t>
      </w:r>
    </w:p>
    <w:p w14:paraId="4015F2B6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Procedural Safeguards</w:t>
      </w:r>
    </w:p>
    <w:p w14:paraId="250D14AC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Prior Written Notice</w:t>
      </w:r>
    </w:p>
    <w:p w14:paraId="01DEDB30" w14:textId="77777777" w:rsidR="003276F6" w:rsidRPr="006D6247" w:rsidRDefault="003276F6" w:rsidP="003276F6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6D6247">
        <w:rPr>
          <w:rFonts w:eastAsia="Times New Roman"/>
          <w:color w:val="212121"/>
          <w:spacing w:val="2"/>
        </w:rPr>
        <w:t>Related Services</w:t>
      </w:r>
    </w:p>
    <w:p w14:paraId="567311B9" w14:textId="77777777" w:rsidR="00A631FF" w:rsidRPr="00A47374" w:rsidRDefault="00A631FF" w:rsidP="00A631FF"/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3276F6"/>
    <w:rsid w:val="003F62CC"/>
    <w:rsid w:val="004B2ACE"/>
    <w:rsid w:val="00614A80"/>
    <w:rsid w:val="0070524B"/>
    <w:rsid w:val="00964E27"/>
    <w:rsid w:val="009A396A"/>
    <w:rsid w:val="00A631FF"/>
    <w:rsid w:val="00B94BAB"/>
    <w:rsid w:val="00E8366A"/>
    <w:rsid w:val="00E8565D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32:00Z</dcterms:created>
  <dcterms:modified xsi:type="dcterms:W3CDTF">2021-11-09T23:32:00Z</dcterms:modified>
</cp:coreProperties>
</file>